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7B0AD3" w14:paraId="6936054A" w14:textId="77777777" w:rsidTr="00263CA9">
        <w:tc>
          <w:tcPr>
            <w:tcW w:w="6925" w:type="dxa"/>
          </w:tcPr>
          <w:p w14:paraId="0857269D" w14:textId="54ECB7DD" w:rsidR="007B0AD3" w:rsidRPr="005D5443" w:rsidRDefault="00162453" w:rsidP="007B0AD3">
            <w:pPr>
              <w:pStyle w:val="NormalWeb"/>
              <w:rPr>
                <w:b/>
                <w:bCs/>
                <w:sz w:val="36"/>
                <w:szCs w:val="36"/>
                <w:highlight w:val="lightGray"/>
              </w:rPr>
            </w:pPr>
            <w:r>
              <w:rPr>
                <w:b/>
                <w:bCs/>
                <w:sz w:val="36"/>
                <w:szCs w:val="36"/>
                <w:highlight w:val="lightGray"/>
              </w:rPr>
              <w:t>M</w:t>
            </w:r>
            <w:r w:rsidR="007B0AD3" w:rsidRPr="005D5443">
              <w:rPr>
                <w:b/>
                <w:bCs/>
                <w:sz w:val="36"/>
                <w:szCs w:val="36"/>
                <w:highlight w:val="lightGray"/>
              </w:rPr>
              <w:t>odule</w:t>
            </w:r>
            <w:r>
              <w:rPr>
                <w:b/>
                <w:bCs/>
                <w:sz w:val="36"/>
                <w:szCs w:val="36"/>
                <w:highlight w:val="lightGray"/>
              </w:rPr>
              <w:t xml:space="preserve"> Name</w:t>
            </w:r>
            <w:r w:rsidR="007B0AD3" w:rsidRPr="005D5443">
              <w:rPr>
                <w:b/>
                <w:bCs/>
                <w:sz w:val="36"/>
                <w:szCs w:val="36"/>
                <w:highlight w:val="lightGray"/>
              </w:rPr>
              <w:t xml:space="preserve"> </w:t>
            </w:r>
          </w:p>
          <w:p w14:paraId="63BA76CB" w14:textId="12A9C97A" w:rsidR="007B0AD3" w:rsidRPr="007B0AD3" w:rsidRDefault="007B0AD3" w:rsidP="007B0AD3">
            <w:pPr>
              <w:pStyle w:val="NormalWeb"/>
              <w:rPr>
                <w:b/>
                <w:bCs/>
                <w:sz w:val="32"/>
                <w:szCs w:val="32"/>
              </w:rPr>
            </w:pPr>
            <w:r w:rsidRPr="005D5443">
              <w:rPr>
                <w:b/>
                <w:bCs/>
                <w:sz w:val="32"/>
                <w:szCs w:val="32"/>
                <w:highlight w:val="lightGray"/>
              </w:rPr>
              <w:t xml:space="preserve">Mechanical Testing </w:t>
            </w:r>
            <w:r w:rsidR="00C64392">
              <w:rPr>
                <w:b/>
                <w:bCs/>
                <w:sz w:val="32"/>
                <w:szCs w:val="32"/>
                <w:highlight w:val="lightGray"/>
              </w:rPr>
              <w:t>Protocol</w:t>
            </w:r>
            <w:r w:rsidRPr="005D5443">
              <w:rPr>
                <w:b/>
                <w:bCs/>
                <w:sz w:val="32"/>
                <w:szCs w:val="32"/>
                <w:highlight w:val="lightGray"/>
              </w:rPr>
              <w:t xml:space="preserve"> – </w:t>
            </w:r>
            <w:r w:rsidR="00AB419B">
              <w:rPr>
                <w:b/>
                <w:bCs/>
                <w:sz w:val="32"/>
                <w:szCs w:val="32"/>
                <w:highlight w:val="lightGray"/>
              </w:rPr>
              <w:t>2</w:t>
            </w:r>
            <w:r w:rsidRPr="005D5443">
              <w:rPr>
                <w:b/>
                <w:bCs/>
                <w:color w:val="000000" w:themeColor="text1"/>
                <w:sz w:val="32"/>
                <w:szCs w:val="32"/>
                <w:highlight w:val="lightGray"/>
              </w:rPr>
              <w:t>0 Pts</w:t>
            </w:r>
          </w:p>
        </w:tc>
        <w:tc>
          <w:tcPr>
            <w:tcW w:w="2425" w:type="dxa"/>
            <w:vAlign w:val="center"/>
          </w:tcPr>
          <w:p w14:paraId="036C34E6" w14:textId="39F0D363" w:rsidR="007B0AD3" w:rsidRPr="00263CA9" w:rsidRDefault="00263CA9" w:rsidP="007E0891">
            <w:pPr>
              <w:pStyle w:val="NormalWeb"/>
              <w:jc w:val="right"/>
              <w:rPr>
                <w:b/>
                <w:iCs/>
                <w:sz w:val="36"/>
                <w:szCs w:val="36"/>
              </w:rPr>
            </w:pPr>
            <w:r w:rsidRPr="00263CA9">
              <w:rPr>
                <w:b/>
                <w:iCs/>
                <w:sz w:val="36"/>
                <w:szCs w:val="36"/>
              </w:rPr>
              <w:t xml:space="preserve">ID: </w:t>
            </w:r>
            <w:r w:rsidR="005F46FF">
              <w:rPr>
                <w:b/>
                <w:iCs/>
                <w:sz w:val="36"/>
                <w:szCs w:val="36"/>
              </w:rPr>
              <w:t>T-P-3</w:t>
            </w:r>
          </w:p>
        </w:tc>
      </w:tr>
      <w:tr w:rsidR="007B0AD3" w14:paraId="36D10C66" w14:textId="77777777" w:rsidTr="00263CA9">
        <w:trPr>
          <w:trHeight w:val="557"/>
        </w:trPr>
        <w:tc>
          <w:tcPr>
            <w:tcW w:w="6925" w:type="dxa"/>
            <w:vAlign w:val="center"/>
          </w:tcPr>
          <w:p w14:paraId="5875C864" w14:textId="582523A1" w:rsidR="007B0AD3" w:rsidRPr="00DB7EC2" w:rsidRDefault="007B0AD3" w:rsidP="007E0891">
            <w:pPr>
              <w:pStyle w:val="NormalWeb"/>
              <w:rPr>
                <w:b/>
                <w:iCs/>
                <w:highlight w:val="lightGray"/>
              </w:rPr>
            </w:pPr>
            <w:r w:rsidRPr="00DB7EC2">
              <w:rPr>
                <w:b/>
                <w:iCs/>
                <w:highlight w:val="lightGray"/>
              </w:rPr>
              <w:t>Due Date: 2/13/2020 11:59 PM, Canvas Upload</w:t>
            </w:r>
          </w:p>
        </w:tc>
        <w:tc>
          <w:tcPr>
            <w:tcW w:w="2425" w:type="dxa"/>
          </w:tcPr>
          <w:p w14:paraId="39957C5F" w14:textId="77777777" w:rsidR="007B0AD3" w:rsidRDefault="007B0AD3" w:rsidP="00935784">
            <w:pPr>
              <w:pStyle w:val="NormalWeb"/>
              <w:rPr>
                <w:b/>
                <w:iCs/>
              </w:rPr>
            </w:pPr>
          </w:p>
        </w:tc>
      </w:tr>
    </w:tbl>
    <w:p w14:paraId="5F564EEF" w14:textId="77777777" w:rsidR="00CC5C28" w:rsidRDefault="00CC5C28" w:rsidP="3DA4B2ED">
      <w:pPr>
        <w:pStyle w:val="NormalWeb"/>
        <w:rPr>
          <w:b/>
          <w:highlight w:val="lightGray"/>
        </w:rPr>
      </w:pPr>
    </w:p>
    <w:p w14:paraId="3195F3B5" w14:textId="3C59E295" w:rsidR="00C43C0A" w:rsidRDefault="00BC7B6C" w:rsidP="3DA4B2ED">
      <w:pPr>
        <w:pStyle w:val="NormalWeb"/>
        <w:rPr>
          <w:b/>
        </w:rPr>
      </w:pPr>
      <w:r w:rsidRPr="00BC7B6C">
        <w:rPr>
          <w:b/>
          <w:highlight w:val="lightGray"/>
        </w:rPr>
        <w:t>Prototyping</w:t>
      </w:r>
      <w:r w:rsidR="000C3D09" w:rsidRPr="00BC7B6C">
        <w:rPr>
          <w:b/>
          <w:highlight w:val="lightGray"/>
        </w:rPr>
        <w:t xml:space="preserve"> </w:t>
      </w:r>
      <w:r w:rsidR="00C43C0A" w:rsidRPr="00BC7B6C">
        <w:rPr>
          <w:b/>
          <w:highlight w:val="lightGray"/>
        </w:rPr>
        <w:t>Protocol</w:t>
      </w:r>
      <w:r w:rsidR="000C3D09">
        <w:rPr>
          <w:b/>
        </w:rPr>
        <w:t xml:space="preserve">: </w:t>
      </w:r>
      <w:r w:rsidR="00C43C0A">
        <w:rPr>
          <w:b/>
        </w:rPr>
        <w:t>– (</w:t>
      </w:r>
      <w:r w:rsidR="00C43C0A" w:rsidRPr="00C43C0A">
        <w:rPr>
          <w:b/>
          <w:highlight w:val="lightGray"/>
        </w:rPr>
        <w:t>Name</w:t>
      </w:r>
      <w:r w:rsidR="000317BA">
        <w:rPr>
          <w:b/>
          <w:highlight w:val="lightGray"/>
        </w:rPr>
        <w:t xml:space="preserve"> &amp; File ID</w:t>
      </w:r>
      <w:r w:rsidR="00C43C0A" w:rsidRPr="00C43C0A">
        <w:rPr>
          <w:b/>
          <w:highlight w:val="lightGray"/>
        </w:rPr>
        <w:t xml:space="preserve"> of Protoco</w:t>
      </w:r>
      <w:r w:rsidR="00C43C0A" w:rsidRPr="000C3D09">
        <w:rPr>
          <w:b/>
          <w:highlight w:val="lightGray"/>
        </w:rPr>
        <w:t>l</w:t>
      </w:r>
      <w:r w:rsidR="000C3D09" w:rsidRPr="000C3D09">
        <w:rPr>
          <w:b/>
          <w:highlight w:val="lightGray"/>
        </w:rPr>
        <w:t xml:space="preserve"> that this test data refers to</w:t>
      </w:r>
      <w:r w:rsidR="00C43C0A">
        <w:rPr>
          <w:b/>
        </w:rPr>
        <w:t>)</w:t>
      </w:r>
    </w:p>
    <w:p w14:paraId="662E1123" w14:textId="5E840D3E" w:rsidR="00CC5C28" w:rsidRDefault="00CC5C28" w:rsidP="00CC5C28">
      <w:pPr>
        <w:pStyle w:val="NormalWeb"/>
      </w:pPr>
      <w:r>
        <w:rPr>
          <w:b/>
          <w:iCs/>
        </w:rPr>
        <w:t>Date Written</w:t>
      </w:r>
      <w:r w:rsidR="00DB7EC2">
        <w:rPr>
          <w:b/>
          <w:iCs/>
        </w:rPr>
        <w:t xml:space="preserve"> –</w:t>
      </w:r>
      <w:r w:rsidR="001122B4">
        <w:t xml:space="preserve"> </w:t>
      </w:r>
      <w:r w:rsidR="001122B4" w:rsidRPr="001122B4">
        <w:rPr>
          <w:highlight w:val="lightGray"/>
        </w:rPr>
        <w:t>1/22/2020</w:t>
      </w:r>
    </w:p>
    <w:p w14:paraId="0AFCFDE3" w14:textId="0439BBA9" w:rsidR="00CC5C28" w:rsidRDefault="00CC5C28" w:rsidP="00CC5C28">
      <w:pPr>
        <w:pStyle w:val="NormalWeb"/>
      </w:pPr>
      <w:r>
        <w:rPr>
          <w:b/>
          <w:iCs/>
        </w:rPr>
        <w:t>Date Revised –</w:t>
      </w:r>
      <w:r>
        <w:t xml:space="preserve"> </w:t>
      </w:r>
      <w:r w:rsidRPr="001122B4">
        <w:rPr>
          <w:highlight w:val="lightGray"/>
        </w:rPr>
        <w:t>1/22/2020</w:t>
      </w:r>
    </w:p>
    <w:p w14:paraId="03193F32" w14:textId="1D386145" w:rsidR="001122B4" w:rsidRPr="00CC5C28" w:rsidRDefault="00CC5C28" w:rsidP="001122B4">
      <w:pPr>
        <w:pStyle w:val="NormalWeb"/>
        <w:rPr>
          <w:b/>
          <w:bCs/>
        </w:rPr>
      </w:pPr>
      <w:r w:rsidRPr="00CC5C28">
        <w:rPr>
          <w:b/>
          <w:bCs/>
        </w:rPr>
        <w:t>Author:</w:t>
      </w:r>
      <w:r w:rsidR="00DD573A">
        <w:rPr>
          <w:b/>
          <w:bCs/>
        </w:rPr>
        <w:t xml:space="preserve"> </w:t>
      </w:r>
      <w:r w:rsidR="00DD573A" w:rsidRPr="00DD573A">
        <w:rPr>
          <w:b/>
          <w:bCs/>
          <w:highlight w:val="lightGray"/>
        </w:rPr>
        <w:t>Your Name Here</w:t>
      </w:r>
      <w:r w:rsidRPr="00CC5C28">
        <w:rPr>
          <w:b/>
          <w:bCs/>
        </w:rPr>
        <w:t xml:space="preserve"> </w:t>
      </w:r>
    </w:p>
    <w:p w14:paraId="1D7E474B" w14:textId="16EAC5AA" w:rsidR="00A511FC" w:rsidRPr="00F3510C" w:rsidRDefault="00A511FC" w:rsidP="00A511FC">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00E201B7" w:rsidRPr="00F3510C">
        <w:rPr>
          <w:b/>
          <w:bCs/>
          <w:color w:val="FF0000"/>
        </w:rPr>
        <w:t>Delete t</w:t>
      </w:r>
      <w:r w:rsidR="008173B1" w:rsidRPr="00F3510C">
        <w:rPr>
          <w:b/>
          <w:bCs/>
          <w:color w:val="FF0000"/>
        </w:rPr>
        <w:t>his</w:t>
      </w:r>
      <w:r w:rsidR="00E201B7" w:rsidRPr="00F3510C">
        <w:rPr>
          <w:b/>
          <w:bCs/>
          <w:color w:val="FF0000"/>
        </w:rPr>
        <w:t xml:space="preserve"> </w:t>
      </w:r>
      <w:r w:rsidR="00F3510C" w:rsidRPr="00F3510C">
        <w:rPr>
          <w:b/>
          <w:bCs/>
          <w:color w:val="FF0000"/>
        </w:rPr>
        <w:t>‘I</w:t>
      </w:r>
      <w:r w:rsidR="00E201B7" w:rsidRPr="00F3510C">
        <w:rPr>
          <w:b/>
          <w:bCs/>
          <w:color w:val="FF0000"/>
        </w:rPr>
        <w:t>nstructions</w:t>
      </w:r>
      <w:r w:rsidR="00F3510C" w:rsidRPr="00F3510C">
        <w:rPr>
          <w:b/>
          <w:bCs/>
          <w:color w:val="FF0000"/>
        </w:rPr>
        <w:t>’</w:t>
      </w:r>
      <w:r w:rsidR="008173B1" w:rsidRPr="00F3510C">
        <w:rPr>
          <w:b/>
          <w:bCs/>
          <w:color w:val="FF0000"/>
        </w:rPr>
        <w:t xml:space="preserve"> paragraph </w:t>
      </w:r>
      <w:r w:rsidR="00E201B7" w:rsidRPr="00F3510C">
        <w:rPr>
          <w:b/>
          <w:bCs/>
          <w:color w:val="FF0000"/>
        </w:rPr>
        <w:t>prior to submission</w:t>
      </w:r>
      <w:r w:rsidR="00E201B7" w:rsidRPr="00F3510C">
        <w:rPr>
          <w:color w:val="FF0000"/>
        </w:rPr>
        <w:t>.</w:t>
      </w:r>
    </w:p>
    <w:p w14:paraId="6ECF40D3" w14:textId="77777777" w:rsidR="00E61CAE" w:rsidRPr="00C43C0A" w:rsidRDefault="00E61CAE" w:rsidP="00E61CAE">
      <w:pPr>
        <w:pStyle w:val="NormalWeb"/>
        <w:rPr>
          <w:b/>
        </w:rPr>
      </w:pPr>
      <w:r w:rsidRPr="00C43C0A">
        <w:rPr>
          <w:b/>
        </w:rPr>
        <w:t>Protocol Description</w:t>
      </w:r>
      <w:r>
        <w:rPr>
          <w:b/>
        </w:rPr>
        <w:t xml:space="preserve"> – (</w:t>
      </w:r>
      <w:r w:rsidRPr="00C43C0A">
        <w:rPr>
          <w:b/>
          <w:highlight w:val="lightGray"/>
        </w:rPr>
        <w:t>Name / Title of Protocol</w:t>
      </w:r>
      <w:r>
        <w:rPr>
          <w:b/>
        </w:rPr>
        <w:t>)</w:t>
      </w:r>
    </w:p>
    <w:p w14:paraId="1FF6D5DE" w14:textId="77777777" w:rsidR="00E61CAE" w:rsidRDefault="00E61CAE" w:rsidP="00E61CAE">
      <w:pPr>
        <w:pStyle w:val="NormalWeb"/>
      </w:pPr>
      <w:r w:rsidRPr="007A5C41">
        <w:rPr>
          <w:highlight w:val="lightGray"/>
        </w:rPr>
        <w:t xml:space="preserve">Describe what device, tool, </w:t>
      </w:r>
      <w:r>
        <w:rPr>
          <w:highlight w:val="lightGray"/>
        </w:rPr>
        <w:t xml:space="preserve">test, </w:t>
      </w:r>
      <w:r w:rsidRPr="007A5C41">
        <w:rPr>
          <w:highlight w:val="lightGray"/>
        </w:rPr>
        <w:t>item etc… that this protocol is used in creating. This should sufficiently describe what you are building so another person, trained in the art, can understand what you are building</w:t>
      </w:r>
      <w:r>
        <w:rPr>
          <w:highlight w:val="lightGray"/>
        </w:rPr>
        <w:t xml:space="preserve"> and </w:t>
      </w:r>
      <w:r w:rsidRPr="007A5C41">
        <w:rPr>
          <w:highlight w:val="lightGray"/>
        </w:rPr>
        <w:t>why you are building it. The person should be able to repeat your work exactly as you did.</w:t>
      </w:r>
    </w:p>
    <w:p w14:paraId="4028A7F1" w14:textId="2CF58E4A" w:rsidR="00C43C0A" w:rsidRDefault="00E61CAE" w:rsidP="00FA091B">
      <w:pPr>
        <w:pStyle w:val="NormalWeb"/>
        <w:rPr>
          <w:b/>
          <w:iCs/>
        </w:rPr>
      </w:pPr>
      <w:r>
        <w:rPr>
          <w:b/>
          <w:iCs/>
        </w:rPr>
        <w:t xml:space="preserve">Tools and Equipment </w:t>
      </w:r>
    </w:p>
    <w:p w14:paraId="70E2BDD0" w14:textId="084AB633" w:rsidR="00040CD6" w:rsidRPr="00040CD6" w:rsidRDefault="00040CD6" w:rsidP="00040CD6">
      <w:pPr>
        <w:pStyle w:val="NormalWeb"/>
        <w:rPr>
          <w:iCs/>
        </w:rPr>
      </w:pPr>
      <w:r w:rsidRPr="007A5C41">
        <w:rPr>
          <w:iCs/>
          <w:highlight w:val="lightGray"/>
        </w:rPr>
        <w:t>Here is example table, change this as appropriate based on your specific need</w:t>
      </w:r>
      <w:r w:rsidRPr="00CF369D">
        <w:rPr>
          <w:iCs/>
          <w:highlight w:val="lightGray"/>
        </w:rPr>
        <w:t>s.</w:t>
      </w:r>
      <w:r w:rsidR="00B13AC1" w:rsidRPr="00CF369D">
        <w:rPr>
          <w:iCs/>
          <w:highlight w:val="lightGray"/>
        </w:rPr>
        <w:t xml:space="preserve"> </w:t>
      </w:r>
      <w:r w:rsidR="00CF369D" w:rsidRPr="00CF369D">
        <w:rPr>
          <w:iCs/>
          <w:highlight w:val="lightGray"/>
        </w:rPr>
        <w:t xml:space="preserve">List all of the tools and equipment needed to perform </w:t>
      </w:r>
      <w:r w:rsidR="00CF369D" w:rsidRPr="00BF6E37">
        <w:rPr>
          <w:iCs/>
          <w:highlight w:val="lightGray"/>
        </w:rPr>
        <w:t>the mechanical testing.</w:t>
      </w:r>
      <w:r w:rsidR="00BF6E37" w:rsidRPr="00BF6E37">
        <w:rPr>
          <w:iCs/>
          <w:highlight w:val="lightGray"/>
        </w:rPr>
        <w:t xml:space="preserve"> There is probably more equipment needed than the two entries filled in below.</w:t>
      </w:r>
    </w:p>
    <w:tbl>
      <w:tblPr>
        <w:tblStyle w:val="TableGrid"/>
        <w:tblW w:w="0" w:type="auto"/>
        <w:tblLook w:val="04A0" w:firstRow="1" w:lastRow="0" w:firstColumn="1" w:lastColumn="0" w:noHBand="0" w:noVBand="1"/>
      </w:tblPr>
      <w:tblGrid>
        <w:gridCol w:w="630"/>
        <w:gridCol w:w="1906"/>
        <w:gridCol w:w="1543"/>
        <w:gridCol w:w="1994"/>
        <w:gridCol w:w="3277"/>
      </w:tblGrid>
      <w:tr w:rsidR="00E804FD" w14:paraId="109F1E6F" w14:textId="256CE7C2" w:rsidTr="00E804FD">
        <w:tc>
          <w:tcPr>
            <w:tcW w:w="630" w:type="dxa"/>
          </w:tcPr>
          <w:p w14:paraId="345A4AE6" w14:textId="0EA80CFD" w:rsidR="00E804FD" w:rsidRPr="006A2EA7" w:rsidRDefault="00E804FD" w:rsidP="006A2EA7">
            <w:pPr>
              <w:pStyle w:val="NormalWeb"/>
              <w:jc w:val="center"/>
              <w:rPr>
                <w:b/>
                <w:iCs/>
              </w:rPr>
            </w:pPr>
            <w:r>
              <w:rPr>
                <w:b/>
                <w:iCs/>
              </w:rPr>
              <w:t>#</w:t>
            </w:r>
          </w:p>
        </w:tc>
        <w:tc>
          <w:tcPr>
            <w:tcW w:w="1906" w:type="dxa"/>
          </w:tcPr>
          <w:p w14:paraId="2750D7DD" w14:textId="01C37FA1" w:rsidR="00E804FD" w:rsidRPr="006A2EA7" w:rsidRDefault="00E804FD" w:rsidP="006A2EA7">
            <w:pPr>
              <w:pStyle w:val="NormalWeb"/>
              <w:jc w:val="center"/>
              <w:rPr>
                <w:b/>
                <w:iCs/>
              </w:rPr>
            </w:pPr>
            <w:r>
              <w:rPr>
                <w:b/>
                <w:iCs/>
              </w:rPr>
              <w:t>Tool</w:t>
            </w:r>
          </w:p>
        </w:tc>
        <w:tc>
          <w:tcPr>
            <w:tcW w:w="1543" w:type="dxa"/>
          </w:tcPr>
          <w:p w14:paraId="5FA84AA2" w14:textId="2C5644DB" w:rsidR="00E804FD" w:rsidRDefault="00067D6A" w:rsidP="006A2EA7">
            <w:pPr>
              <w:pStyle w:val="NormalWeb"/>
              <w:jc w:val="center"/>
              <w:rPr>
                <w:b/>
                <w:iCs/>
              </w:rPr>
            </w:pPr>
            <w:r w:rsidRPr="006A2EA7">
              <w:rPr>
                <w:b/>
                <w:iCs/>
              </w:rPr>
              <w:t>Name / # if applicable</w:t>
            </w:r>
          </w:p>
        </w:tc>
        <w:tc>
          <w:tcPr>
            <w:tcW w:w="1994" w:type="dxa"/>
          </w:tcPr>
          <w:p w14:paraId="63760470" w14:textId="7BEA1EB0" w:rsidR="00E804FD" w:rsidRPr="006A2EA7" w:rsidRDefault="00E804FD" w:rsidP="006A2EA7">
            <w:pPr>
              <w:pStyle w:val="NormalWeb"/>
              <w:jc w:val="center"/>
              <w:rPr>
                <w:b/>
                <w:iCs/>
              </w:rPr>
            </w:pPr>
            <w:r>
              <w:rPr>
                <w:b/>
                <w:iCs/>
              </w:rPr>
              <w:t>Location</w:t>
            </w:r>
          </w:p>
        </w:tc>
        <w:tc>
          <w:tcPr>
            <w:tcW w:w="3277" w:type="dxa"/>
          </w:tcPr>
          <w:p w14:paraId="41951DA5" w14:textId="6B315799" w:rsidR="00E804FD" w:rsidRPr="006A2EA7" w:rsidRDefault="00E804FD" w:rsidP="006A2EA7">
            <w:pPr>
              <w:pStyle w:val="NormalWeb"/>
              <w:jc w:val="center"/>
              <w:rPr>
                <w:b/>
                <w:iCs/>
              </w:rPr>
            </w:pPr>
            <w:r>
              <w:rPr>
                <w:b/>
                <w:iCs/>
              </w:rPr>
              <w:t>Purpose</w:t>
            </w:r>
          </w:p>
        </w:tc>
      </w:tr>
      <w:tr w:rsidR="00631AFD" w14:paraId="71FFFF4D" w14:textId="50D8D918" w:rsidTr="00E804FD">
        <w:tc>
          <w:tcPr>
            <w:tcW w:w="630" w:type="dxa"/>
          </w:tcPr>
          <w:p w14:paraId="78F2B137" w14:textId="125CB1F7" w:rsidR="00631AFD" w:rsidRDefault="00631AFD" w:rsidP="00631AFD">
            <w:pPr>
              <w:pStyle w:val="NormalWeb"/>
              <w:rPr>
                <w:iCs/>
              </w:rPr>
            </w:pPr>
            <w:r>
              <w:rPr>
                <w:iCs/>
              </w:rPr>
              <w:t>TE1</w:t>
            </w:r>
          </w:p>
        </w:tc>
        <w:tc>
          <w:tcPr>
            <w:tcW w:w="1906" w:type="dxa"/>
          </w:tcPr>
          <w:p w14:paraId="1C81AD8C" w14:textId="48B0FD2B" w:rsidR="00631AFD" w:rsidRDefault="00631AFD" w:rsidP="00631AFD">
            <w:pPr>
              <w:pStyle w:val="NormalWeb"/>
              <w:rPr>
                <w:iCs/>
              </w:rPr>
            </w:pPr>
          </w:p>
        </w:tc>
        <w:tc>
          <w:tcPr>
            <w:tcW w:w="1543" w:type="dxa"/>
          </w:tcPr>
          <w:p w14:paraId="346CD86F" w14:textId="7C1EE7D6" w:rsidR="00631AFD" w:rsidRDefault="00631AFD" w:rsidP="00631AFD">
            <w:pPr>
              <w:pStyle w:val="NormalWeb"/>
              <w:rPr>
                <w:iCs/>
              </w:rPr>
            </w:pPr>
          </w:p>
        </w:tc>
        <w:tc>
          <w:tcPr>
            <w:tcW w:w="1994" w:type="dxa"/>
          </w:tcPr>
          <w:p w14:paraId="35EB92CD" w14:textId="2CB6CE8E" w:rsidR="00631AFD" w:rsidRDefault="00631AFD" w:rsidP="00631AFD">
            <w:pPr>
              <w:pStyle w:val="NormalWeb"/>
              <w:rPr>
                <w:iCs/>
              </w:rPr>
            </w:pPr>
          </w:p>
        </w:tc>
        <w:tc>
          <w:tcPr>
            <w:tcW w:w="3277" w:type="dxa"/>
          </w:tcPr>
          <w:p w14:paraId="296B8C21" w14:textId="708801B7" w:rsidR="00631AFD" w:rsidRDefault="00631AFD" w:rsidP="00631AFD">
            <w:pPr>
              <w:pStyle w:val="NormalWeb"/>
              <w:rPr>
                <w:iCs/>
              </w:rPr>
            </w:pPr>
          </w:p>
        </w:tc>
      </w:tr>
      <w:tr w:rsidR="00631AFD" w14:paraId="7055D4CC" w14:textId="5ABB67E7" w:rsidTr="00E804FD">
        <w:tc>
          <w:tcPr>
            <w:tcW w:w="630" w:type="dxa"/>
          </w:tcPr>
          <w:p w14:paraId="35F4A945" w14:textId="419459FE" w:rsidR="00631AFD" w:rsidRDefault="00631AFD" w:rsidP="00631AFD">
            <w:pPr>
              <w:pStyle w:val="NormalWeb"/>
              <w:rPr>
                <w:iCs/>
              </w:rPr>
            </w:pPr>
            <w:r>
              <w:rPr>
                <w:iCs/>
              </w:rPr>
              <w:t>TE2</w:t>
            </w:r>
          </w:p>
        </w:tc>
        <w:tc>
          <w:tcPr>
            <w:tcW w:w="1906" w:type="dxa"/>
          </w:tcPr>
          <w:p w14:paraId="060E7CA9" w14:textId="48ED4159" w:rsidR="00631AFD" w:rsidRDefault="00631AFD" w:rsidP="00631AFD">
            <w:pPr>
              <w:pStyle w:val="NormalWeb"/>
              <w:rPr>
                <w:iCs/>
              </w:rPr>
            </w:pPr>
          </w:p>
        </w:tc>
        <w:tc>
          <w:tcPr>
            <w:tcW w:w="1543" w:type="dxa"/>
          </w:tcPr>
          <w:p w14:paraId="5166C9EF" w14:textId="77777777" w:rsidR="00631AFD" w:rsidRDefault="00631AFD" w:rsidP="00631AFD">
            <w:pPr>
              <w:pStyle w:val="NormalWeb"/>
              <w:rPr>
                <w:iCs/>
              </w:rPr>
            </w:pPr>
          </w:p>
        </w:tc>
        <w:tc>
          <w:tcPr>
            <w:tcW w:w="1994" w:type="dxa"/>
          </w:tcPr>
          <w:p w14:paraId="74D10288" w14:textId="092451E7" w:rsidR="00631AFD" w:rsidRDefault="00631AFD" w:rsidP="00631AFD">
            <w:pPr>
              <w:pStyle w:val="NormalWeb"/>
              <w:rPr>
                <w:iCs/>
              </w:rPr>
            </w:pPr>
          </w:p>
        </w:tc>
        <w:tc>
          <w:tcPr>
            <w:tcW w:w="3277" w:type="dxa"/>
          </w:tcPr>
          <w:p w14:paraId="115B22E1" w14:textId="3C4665C9" w:rsidR="00631AFD" w:rsidRDefault="00631AFD" w:rsidP="00631AFD">
            <w:pPr>
              <w:pStyle w:val="NormalWeb"/>
              <w:rPr>
                <w:iCs/>
              </w:rPr>
            </w:pPr>
          </w:p>
        </w:tc>
      </w:tr>
    </w:tbl>
    <w:p w14:paraId="612613D7" w14:textId="219427CC" w:rsidR="007A5C41" w:rsidRDefault="007A5C41" w:rsidP="00C43C0A">
      <w:pPr>
        <w:pStyle w:val="NormalWeb"/>
        <w:rPr>
          <w:b/>
          <w:iCs/>
        </w:rPr>
      </w:pPr>
    </w:p>
    <w:p w14:paraId="4FE90341" w14:textId="2B5BE5CC" w:rsidR="00247462" w:rsidRDefault="00247462" w:rsidP="00C43C0A">
      <w:pPr>
        <w:pStyle w:val="NormalWeb"/>
        <w:rPr>
          <w:b/>
          <w:iCs/>
        </w:rPr>
      </w:pPr>
    </w:p>
    <w:p w14:paraId="7F8B87D1" w14:textId="77777777" w:rsidR="008706F6" w:rsidRDefault="008706F6" w:rsidP="00C43C0A">
      <w:pPr>
        <w:pStyle w:val="NormalWeb"/>
        <w:rPr>
          <w:b/>
          <w:iCs/>
        </w:rPr>
      </w:pPr>
    </w:p>
    <w:p w14:paraId="3F5A873A" w14:textId="77777777" w:rsidR="00C11F5F" w:rsidRDefault="00C11F5F" w:rsidP="00C11F5F">
      <w:pPr>
        <w:pStyle w:val="NormalWeb"/>
        <w:rPr>
          <w:b/>
          <w:iCs/>
        </w:rPr>
      </w:pPr>
      <w:r>
        <w:rPr>
          <w:b/>
          <w:iCs/>
        </w:rPr>
        <w:lastRenderedPageBreak/>
        <w:t>Materials</w:t>
      </w:r>
    </w:p>
    <w:p w14:paraId="0F0292D7" w14:textId="77777777" w:rsidR="00C11F5F" w:rsidRDefault="00C11F5F" w:rsidP="00C11F5F">
      <w:pPr>
        <w:pStyle w:val="NormalWeb"/>
        <w:rPr>
          <w:iCs/>
        </w:rPr>
      </w:pPr>
      <w:r w:rsidRPr="007A5C41">
        <w:rPr>
          <w:iCs/>
          <w:highlight w:val="lightGray"/>
        </w:rPr>
        <w:t>Here is example table, change this as appropriate based on your specific needs.</w:t>
      </w:r>
    </w:p>
    <w:tbl>
      <w:tblPr>
        <w:tblStyle w:val="TableGrid"/>
        <w:tblW w:w="9355" w:type="dxa"/>
        <w:tblLook w:val="04A0" w:firstRow="1" w:lastRow="0" w:firstColumn="1" w:lastColumn="0" w:noHBand="0" w:noVBand="1"/>
      </w:tblPr>
      <w:tblGrid>
        <w:gridCol w:w="870"/>
        <w:gridCol w:w="4438"/>
        <w:gridCol w:w="4047"/>
      </w:tblGrid>
      <w:tr w:rsidR="00C11F5F" w14:paraId="659EF2CA" w14:textId="77777777" w:rsidTr="00D572F2">
        <w:tc>
          <w:tcPr>
            <w:tcW w:w="483" w:type="dxa"/>
          </w:tcPr>
          <w:p w14:paraId="70C8029E" w14:textId="77777777" w:rsidR="00C11F5F" w:rsidRPr="006A2EA7" w:rsidRDefault="00C11F5F" w:rsidP="00D572F2">
            <w:pPr>
              <w:pStyle w:val="NormalWeb"/>
              <w:jc w:val="center"/>
              <w:rPr>
                <w:b/>
                <w:iCs/>
              </w:rPr>
            </w:pPr>
            <w:r>
              <w:rPr>
                <w:b/>
                <w:iCs/>
              </w:rPr>
              <w:t>ID</w:t>
            </w:r>
          </w:p>
        </w:tc>
        <w:tc>
          <w:tcPr>
            <w:tcW w:w="4642" w:type="dxa"/>
          </w:tcPr>
          <w:p w14:paraId="4419504C" w14:textId="77777777" w:rsidR="00C11F5F" w:rsidRPr="006A2EA7" w:rsidRDefault="00C11F5F" w:rsidP="00D572F2">
            <w:pPr>
              <w:pStyle w:val="NormalWeb"/>
              <w:jc w:val="center"/>
              <w:rPr>
                <w:b/>
                <w:iCs/>
              </w:rPr>
            </w:pPr>
            <w:r>
              <w:rPr>
                <w:b/>
                <w:iCs/>
              </w:rPr>
              <w:t>Material</w:t>
            </w:r>
          </w:p>
        </w:tc>
        <w:tc>
          <w:tcPr>
            <w:tcW w:w="4230" w:type="dxa"/>
          </w:tcPr>
          <w:p w14:paraId="1A2A58D7" w14:textId="77777777" w:rsidR="00C11F5F" w:rsidRPr="006A2EA7" w:rsidRDefault="00C11F5F" w:rsidP="00D572F2">
            <w:pPr>
              <w:pStyle w:val="NormalWeb"/>
              <w:jc w:val="center"/>
              <w:rPr>
                <w:b/>
                <w:iCs/>
              </w:rPr>
            </w:pPr>
            <w:r>
              <w:rPr>
                <w:b/>
                <w:iCs/>
              </w:rPr>
              <w:t>Purpose</w:t>
            </w:r>
          </w:p>
        </w:tc>
      </w:tr>
      <w:tr w:rsidR="00C11F5F" w14:paraId="7B47D63F" w14:textId="77777777" w:rsidTr="00D572F2">
        <w:tc>
          <w:tcPr>
            <w:tcW w:w="483" w:type="dxa"/>
          </w:tcPr>
          <w:p w14:paraId="1DD5228D" w14:textId="79128850" w:rsidR="00C11F5F" w:rsidRDefault="00631AFD" w:rsidP="00D572F2">
            <w:pPr>
              <w:pStyle w:val="NormalWeb"/>
              <w:rPr>
                <w:iCs/>
              </w:rPr>
            </w:pPr>
            <w:r>
              <w:rPr>
                <w:iCs/>
              </w:rPr>
              <w:t>MAT</w:t>
            </w:r>
            <w:r w:rsidR="00C11F5F">
              <w:rPr>
                <w:iCs/>
              </w:rPr>
              <w:t>1</w:t>
            </w:r>
          </w:p>
        </w:tc>
        <w:tc>
          <w:tcPr>
            <w:tcW w:w="4642" w:type="dxa"/>
          </w:tcPr>
          <w:p w14:paraId="149B35AB" w14:textId="1A6C587A" w:rsidR="00C11F5F" w:rsidRDefault="00C11F5F" w:rsidP="00D572F2">
            <w:pPr>
              <w:pStyle w:val="NormalWeb"/>
              <w:rPr>
                <w:iCs/>
              </w:rPr>
            </w:pPr>
          </w:p>
        </w:tc>
        <w:tc>
          <w:tcPr>
            <w:tcW w:w="4230" w:type="dxa"/>
          </w:tcPr>
          <w:p w14:paraId="2166AEAD" w14:textId="5099B8FE" w:rsidR="00C11F5F" w:rsidRDefault="00C11F5F" w:rsidP="00D572F2">
            <w:pPr>
              <w:pStyle w:val="NormalWeb"/>
              <w:rPr>
                <w:iCs/>
              </w:rPr>
            </w:pPr>
          </w:p>
        </w:tc>
      </w:tr>
    </w:tbl>
    <w:p w14:paraId="64C81F49" w14:textId="013C1782" w:rsidR="00247462" w:rsidRDefault="00247462" w:rsidP="00C43C0A">
      <w:pPr>
        <w:pStyle w:val="NormalWeb"/>
        <w:rPr>
          <w:b/>
          <w:iCs/>
        </w:rPr>
      </w:pPr>
    </w:p>
    <w:p w14:paraId="3B512A81" w14:textId="30CE39AA" w:rsidR="005A20CF" w:rsidRDefault="005A20CF" w:rsidP="005A20CF">
      <w:pPr>
        <w:pStyle w:val="NormalWeb"/>
        <w:rPr>
          <w:b/>
          <w:iCs/>
        </w:rPr>
      </w:pPr>
      <w:r w:rsidRPr="00247462">
        <w:rPr>
          <w:b/>
          <w:iCs/>
          <w:highlight w:val="lightGray"/>
        </w:rPr>
        <w:t>Machine Settings – Machine / Test Nam</w:t>
      </w:r>
      <w:r w:rsidRPr="00CC5C28">
        <w:rPr>
          <w:b/>
          <w:iCs/>
          <w:highlight w:val="lightGray"/>
        </w:rPr>
        <w:t>e</w:t>
      </w:r>
      <w:r w:rsidR="00CC5C28" w:rsidRPr="00CC5C28">
        <w:rPr>
          <w:b/>
          <w:iCs/>
          <w:highlight w:val="lightGray"/>
        </w:rPr>
        <w:t xml:space="preserve"> and settings needed to perform test</w:t>
      </w:r>
      <w:r w:rsidR="00CC5C28">
        <w:rPr>
          <w:b/>
          <w:iCs/>
        </w:rPr>
        <w:t xml:space="preserve"> </w:t>
      </w:r>
    </w:p>
    <w:p w14:paraId="72870526" w14:textId="04DE8085" w:rsidR="008E32AC" w:rsidRDefault="008E32AC" w:rsidP="005A20CF">
      <w:pPr>
        <w:pStyle w:val="NormalWeb"/>
        <w:rPr>
          <w:b/>
          <w:iCs/>
        </w:rPr>
      </w:pPr>
      <w:r>
        <w:rPr>
          <w:iCs/>
          <w:highlight w:val="lightGray"/>
        </w:rPr>
        <w:t xml:space="preserve">Use this table to define how you will run your tests. What the settings will be </w:t>
      </w:r>
      <w:r w:rsidR="00104780">
        <w:rPr>
          <w:iCs/>
          <w:highlight w:val="lightGray"/>
        </w:rPr>
        <w:t xml:space="preserve">used for each test </w:t>
      </w:r>
      <w:r w:rsidR="00104780" w:rsidRPr="009C20FA">
        <w:rPr>
          <w:iCs/>
          <w:highlight w:val="lightGray"/>
        </w:rPr>
        <w:t>etc..</w:t>
      </w:r>
      <w:r w:rsidRPr="009C20FA">
        <w:rPr>
          <w:iCs/>
          <w:highlight w:val="lightGray"/>
        </w:rPr>
        <w:t>.</w:t>
      </w:r>
      <w:r w:rsidR="00104780" w:rsidRPr="009C20FA">
        <w:rPr>
          <w:iCs/>
          <w:highlight w:val="lightGray"/>
        </w:rPr>
        <w:t xml:space="preserve"> Also, </w:t>
      </w:r>
      <w:r w:rsidR="00D76043" w:rsidRPr="009C20FA">
        <w:rPr>
          <w:iCs/>
          <w:highlight w:val="lightGray"/>
        </w:rPr>
        <w:t xml:space="preserve">be able to relate this table test settings to your Mechanical Testing Data documents. </w:t>
      </w:r>
      <w:r w:rsidR="00480321" w:rsidRPr="009C20FA">
        <w:rPr>
          <w:iCs/>
          <w:highlight w:val="lightGray"/>
        </w:rPr>
        <w:t>That way the test data can be traced back to the specific settings outlined in this protocol.</w:t>
      </w:r>
    </w:p>
    <w:tbl>
      <w:tblPr>
        <w:tblStyle w:val="TableGrid"/>
        <w:tblW w:w="0" w:type="auto"/>
        <w:tblLook w:val="04A0" w:firstRow="1" w:lastRow="0" w:firstColumn="1" w:lastColumn="0" w:noHBand="0" w:noVBand="1"/>
      </w:tblPr>
      <w:tblGrid>
        <w:gridCol w:w="483"/>
        <w:gridCol w:w="2032"/>
        <w:gridCol w:w="1890"/>
        <w:gridCol w:w="1980"/>
        <w:gridCol w:w="2965"/>
      </w:tblGrid>
      <w:tr w:rsidR="005A20CF" w14:paraId="1ABC935E" w14:textId="77777777" w:rsidTr="00D572F2">
        <w:tc>
          <w:tcPr>
            <w:tcW w:w="483" w:type="dxa"/>
          </w:tcPr>
          <w:p w14:paraId="33D8641E" w14:textId="77777777" w:rsidR="005A20CF" w:rsidRPr="006A2EA7" w:rsidRDefault="005A20CF" w:rsidP="00D572F2">
            <w:pPr>
              <w:pStyle w:val="NormalWeb"/>
              <w:jc w:val="center"/>
              <w:rPr>
                <w:b/>
                <w:iCs/>
              </w:rPr>
            </w:pPr>
            <w:r>
              <w:rPr>
                <w:b/>
                <w:iCs/>
              </w:rPr>
              <w:t>#</w:t>
            </w:r>
          </w:p>
        </w:tc>
        <w:tc>
          <w:tcPr>
            <w:tcW w:w="2032" w:type="dxa"/>
          </w:tcPr>
          <w:p w14:paraId="0F8590CB" w14:textId="77777777" w:rsidR="005A20CF" w:rsidRPr="00661F12" w:rsidRDefault="005A20CF" w:rsidP="00D572F2">
            <w:pPr>
              <w:pStyle w:val="NormalWeb"/>
              <w:jc w:val="center"/>
              <w:rPr>
                <w:b/>
                <w:iCs/>
                <w:highlight w:val="lightGray"/>
              </w:rPr>
            </w:pPr>
            <w:r w:rsidRPr="00661F12">
              <w:rPr>
                <w:b/>
                <w:iCs/>
                <w:highlight w:val="lightGray"/>
              </w:rPr>
              <w:t>Title</w:t>
            </w:r>
          </w:p>
        </w:tc>
        <w:tc>
          <w:tcPr>
            <w:tcW w:w="1890" w:type="dxa"/>
          </w:tcPr>
          <w:p w14:paraId="12107093" w14:textId="77777777" w:rsidR="005A20CF" w:rsidRPr="00661F12" w:rsidRDefault="005A20CF" w:rsidP="00D572F2">
            <w:pPr>
              <w:pStyle w:val="NormalWeb"/>
              <w:jc w:val="center"/>
              <w:rPr>
                <w:b/>
                <w:iCs/>
                <w:highlight w:val="lightGray"/>
              </w:rPr>
            </w:pPr>
            <w:r w:rsidRPr="00661F12">
              <w:rPr>
                <w:b/>
                <w:iCs/>
                <w:highlight w:val="lightGray"/>
              </w:rPr>
              <w:t>Title</w:t>
            </w:r>
          </w:p>
        </w:tc>
        <w:tc>
          <w:tcPr>
            <w:tcW w:w="1980" w:type="dxa"/>
          </w:tcPr>
          <w:p w14:paraId="1BBB6D0E" w14:textId="77777777" w:rsidR="005A20CF" w:rsidRPr="00661F12" w:rsidRDefault="005A20CF" w:rsidP="00D572F2">
            <w:pPr>
              <w:pStyle w:val="NormalWeb"/>
              <w:jc w:val="center"/>
              <w:rPr>
                <w:b/>
                <w:iCs/>
                <w:highlight w:val="lightGray"/>
              </w:rPr>
            </w:pPr>
            <w:r w:rsidRPr="00661F12">
              <w:rPr>
                <w:b/>
                <w:iCs/>
                <w:highlight w:val="lightGray"/>
              </w:rPr>
              <w:t>Title</w:t>
            </w:r>
          </w:p>
        </w:tc>
        <w:tc>
          <w:tcPr>
            <w:tcW w:w="2965" w:type="dxa"/>
          </w:tcPr>
          <w:p w14:paraId="005367AA" w14:textId="77777777" w:rsidR="005A20CF" w:rsidRPr="00661F12" w:rsidRDefault="005A20CF" w:rsidP="00D572F2">
            <w:pPr>
              <w:pStyle w:val="NormalWeb"/>
              <w:jc w:val="center"/>
              <w:rPr>
                <w:b/>
                <w:iCs/>
                <w:highlight w:val="lightGray"/>
              </w:rPr>
            </w:pPr>
            <w:r w:rsidRPr="00661F12">
              <w:rPr>
                <w:b/>
                <w:iCs/>
                <w:highlight w:val="lightGray"/>
              </w:rPr>
              <w:t>Title</w:t>
            </w:r>
          </w:p>
        </w:tc>
      </w:tr>
      <w:tr w:rsidR="005A20CF" w14:paraId="237762EA" w14:textId="77777777" w:rsidTr="00D572F2">
        <w:tc>
          <w:tcPr>
            <w:tcW w:w="483" w:type="dxa"/>
          </w:tcPr>
          <w:p w14:paraId="4F6E2FE0" w14:textId="77777777" w:rsidR="005A20CF" w:rsidRDefault="005A20CF" w:rsidP="00D572F2">
            <w:pPr>
              <w:pStyle w:val="NormalWeb"/>
              <w:rPr>
                <w:iCs/>
              </w:rPr>
            </w:pPr>
          </w:p>
        </w:tc>
        <w:tc>
          <w:tcPr>
            <w:tcW w:w="2032" w:type="dxa"/>
          </w:tcPr>
          <w:p w14:paraId="512F8B7A" w14:textId="77777777" w:rsidR="005A20CF" w:rsidRDefault="005A20CF" w:rsidP="00D572F2">
            <w:pPr>
              <w:pStyle w:val="NormalWeb"/>
              <w:rPr>
                <w:iCs/>
              </w:rPr>
            </w:pPr>
          </w:p>
        </w:tc>
        <w:tc>
          <w:tcPr>
            <w:tcW w:w="1890" w:type="dxa"/>
          </w:tcPr>
          <w:p w14:paraId="28069EC3" w14:textId="77777777" w:rsidR="005A20CF" w:rsidRDefault="005A20CF" w:rsidP="00D572F2">
            <w:pPr>
              <w:pStyle w:val="NormalWeb"/>
              <w:rPr>
                <w:iCs/>
              </w:rPr>
            </w:pPr>
          </w:p>
        </w:tc>
        <w:tc>
          <w:tcPr>
            <w:tcW w:w="1980" w:type="dxa"/>
          </w:tcPr>
          <w:p w14:paraId="210577B5" w14:textId="77777777" w:rsidR="005A20CF" w:rsidRDefault="005A20CF" w:rsidP="00D572F2">
            <w:pPr>
              <w:pStyle w:val="NormalWeb"/>
              <w:rPr>
                <w:iCs/>
              </w:rPr>
            </w:pPr>
          </w:p>
        </w:tc>
        <w:tc>
          <w:tcPr>
            <w:tcW w:w="2965" w:type="dxa"/>
          </w:tcPr>
          <w:p w14:paraId="69CE1E90" w14:textId="77777777" w:rsidR="005A20CF" w:rsidRDefault="005A20CF" w:rsidP="00D572F2">
            <w:pPr>
              <w:pStyle w:val="NormalWeb"/>
              <w:rPr>
                <w:iCs/>
              </w:rPr>
            </w:pPr>
          </w:p>
        </w:tc>
      </w:tr>
      <w:tr w:rsidR="005A20CF" w14:paraId="1A14CE8F" w14:textId="77777777" w:rsidTr="00D572F2">
        <w:tc>
          <w:tcPr>
            <w:tcW w:w="483" w:type="dxa"/>
          </w:tcPr>
          <w:p w14:paraId="361A745D" w14:textId="77777777" w:rsidR="005A20CF" w:rsidRDefault="005A20CF" w:rsidP="00D572F2">
            <w:pPr>
              <w:pStyle w:val="NormalWeb"/>
              <w:rPr>
                <w:iCs/>
              </w:rPr>
            </w:pPr>
          </w:p>
        </w:tc>
        <w:tc>
          <w:tcPr>
            <w:tcW w:w="2032" w:type="dxa"/>
          </w:tcPr>
          <w:p w14:paraId="2FEEE6F5" w14:textId="77777777" w:rsidR="005A20CF" w:rsidRDefault="005A20CF" w:rsidP="00D572F2">
            <w:pPr>
              <w:pStyle w:val="NormalWeb"/>
              <w:rPr>
                <w:iCs/>
              </w:rPr>
            </w:pPr>
          </w:p>
        </w:tc>
        <w:tc>
          <w:tcPr>
            <w:tcW w:w="1890" w:type="dxa"/>
          </w:tcPr>
          <w:p w14:paraId="7B1F104E" w14:textId="77777777" w:rsidR="005A20CF" w:rsidRDefault="005A20CF" w:rsidP="00D572F2">
            <w:pPr>
              <w:pStyle w:val="NormalWeb"/>
              <w:rPr>
                <w:iCs/>
              </w:rPr>
            </w:pPr>
          </w:p>
        </w:tc>
        <w:tc>
          <w:tcPr>
            <w:tcW w:w="1980" w:type="dxa"/>
          </w:tcPr>
          <w:p w14:paraId="71C16F3A" w14:textId="77777777" w:rsidR="005A20CF" w:rsidRDefault="005A20CF" w:rsidP="00D572F2">
            <w:pPr>
              <w:pStyle w:val="NormalWeb"/>
              <w:rPr>
                <w:iCs/>
              </w:rPr>
            </w:pPr>
          </w:p>
        </w:tc>
        <w:tc>
          <w:tcPr>
            <w:tcW w:w="2965" w:type="dxa"/>
          </w:tcPr>
          <w:p w14:paraId="24D4FDAE" w14:textId="77777777" w:rsidR="005A20CF" w:rsidRDefault="005A20CF" w:rsidP="00D572F2">
            <w:pPr>
              <w:pStyle w:val="NormalWeb"/>
              <w:rPr>
                <w:iCs/>
              </w:rPr>
            </w:pPr>
          </w:p>
        </w:tc>
      </w:tr>
    </w:tbl>
    <w:p w14:paraId="1B6C5625" w14:textId="1ADB64D7" w:rsidR="00B13AC1" w:rsidRDefault="00B13AC1" w:rsidP="00C43C0A">
      <w:pPr>
        <w:pStyle w:val="NormalWeb"/>
        <w:rPr>
          <w:b/>
          <w:iCs/>
        </w:rPr>
      </w:pPr>
    </w:p>
    <w:p w14:paraId="53B36309" w14:textId="0C0B1D9B" w:rsidR="00D41D9A" w:rsidRDefault="00D65689" w:rsidP="00D41D9A">
      <w:pPr>
        <w:pStyle w:val="NormalWeb"/>
        <w:rPr>
          <w:b/>
          <w:iCs/>
        </w:rPr>
      </w:pPr>
      <w:r>
        <w:rPr>
          <w:b/>
          <w:iCs/>
          <w:highlight w:val="lightGray"/>
        </w:rPr>
        <w:t>Values to be Recorded</w:t>
      </w:r>
      <w:r w:rsidR="00D41D9A" w:rsidRPr="00247462">
        <w:rPr>
          <w:b/>
          <w:iCs/>
          <w:highlight w:val="lightGray"/>
        </w:rPr>
        <w:t xml:space="preserve"> </w:t>
      </w:r>
    </w:p>
    <w:p w14:paraId="23EB4216" w14:textId="5F7547AA" w:rsidR="00D41D9A" w:rsidRDefault="00D41D9A" w:rsidP="00D41D9A">
      <w:pPr>
        <w:pStyle w:val="NormalWeb"/>
        <w:rPr>
          <w:b/>
          <w:iCs/>
        </w:rPr>
      </w:pPr>
      <w:r>
        <w:rPr>
          <w:iCs/>
          <w:highlight w:val="lightGray"/>
        </w:rPr>
        <w:t xml:space="preserve">Use this table to </w:t>
      </w:r>
      <w:r w:rsidRPr="00D65689">
        <w:rPr>
          <w:iCs/>
          <w:highlight w:val="lightGray"/>
        </w:rPr>
        <w:t xml:space="preserve">define </w:t>
      </w:r>
      <w:r w:rsidR="00D65689" w:rsidRPr="00D65689">
        <w:rPr>
          <w:iCs/>
          <w:highlight w:val="lightGray"/>
        </w:rPr>
        <w:t>which values need to be recorded during your tests.</w:t>
      </w:r>
    </w:p>
    <w:tbl>
      <w:tblPr>
        <w:tblStyle w:val="TableGrid"/>
        <w:tblW w:w="0" w:type="auto"/>
        <w:tblLook w:val="04A0" w:firstRow="1" w:lastRow="0" w:firstColumn="1" w:lastColumn="0" w:noHBand="0" w:noVBand="1"/>
      </w:tblPr>
      <w:tblGrid>
        <w:gridCol w:w="483"/>
        <w:gridCol w:w="2032"/>
        <w:gridCol w:w="1890"/>
        <w:gridCol w:w="1980"/>
        <w:gridCol w:w="2965"/>
      </w:tblGrid>
      <w:tr w:rsidR="00D41D9A" w14:paraId="4A7D1668" w14:textId="77777777" w:rsidTr="00D572F2">
        <w:tc>
          <w:tcPr>
            <w:tcW w:w="483" w:type="dxa"/>
          </w:tcPr>
          <w:p w14:paraId="13531C76" w14:textId="77777777" w:rsidR="00D41D9A" w:rsidRPr="006A2EA7" w:rsidRDefault="00D41D9A" w:rsidP="00D572F2">
            <w:pPr>
              <w:pStyle w:val="NormalWeb"/>
              <w:jc w:val="center"/>
              <w:rPr>
                <w:b/>
                <w:iCs/>
              </w:rPr>
            </w:pPr>
            <w:r>
              <w:rPr>
                <w:b/>
                <w:iCs/>
              </w:rPr>
              <w:t>#</w:t>
            </w:r>
          </w:p>
        </w:tc>
        <w:tc>
          <w:tcPr>
            <w:tcW w:w="2032" w:type="dxa"/>
          </w:tcPr>
          <w:p w14:paraId="7677A5DE" w14:textId="77777777" w:rsidR="00D41D9A" w:rsidRPr="00661F12" w:rsidRDefault="00D41D9A" w:rsidP="00D572F2">
            <w:pPr>
              <w:pStyle w:val="NormalWeb"/>
              <w:jc w:val="center"/>
              <w:rPr>
                <w:b/>
                <w:iCs/>
                <w:highlight w:val="lightGray"/>
              </w:rPr>
            </w:pPr>
            <w:r w:rsidRPr="00661F12">
              <w:rPr>
                <w:b/>
                <w:iCs/>
                <w:highlight w:val="lightGray"/>
              </w:rPr>
              <w:t>Title</w:t>
            </w:r>
          </w:p>
        </w:tc>
        <w:tc>
          <w:tcPr>
            <w:tcW w:w="1890" w:type="dxa"/>
          </w:tcPr>
          <w:p w14:paraId="67232F08" w14:textId="77777777" w:rsidR="00D41D9A" w:rsidRPr="00661F12" w:rsidRDefault="00D41D9A" w:rsidP="00D572F2">
            <w:pPr>
              <w:pStyle w:val="NormalWeb"/>
              <w:jc w:val="center"/>
              <w:rPr>
                <w:b/>
                <w:iCs/>
                <w:highlight w:val="lightGray"/>
              </w:rPr>
            </w:pPr>
            <w:r w:rsidRPr="00661F12">
              <w:rPr>
                <w:b/>
                <w:iCs/>
                <w:highlight w:val="lightGray"/>
              </w:rPr>
              <w:t>Title</w:t>
            </w:r>
          </w:p>
        </w:tc>
        <w:tc>
          <w:tcPr>
            <w:tcW w:w="1980" w:type="dxa"/>
          </w:tcPr>
          <w:p w14:paraId="4BD029A3" w14:textId="77777777" w:rsidR="00D41D9A" w:rsidRPr="00661F12" w:rsidRDefault="00D41D9A" w:rsidP="00D572F2">
            <w:pPr>
              <w:pStyle w:val="NormalWeb"/>
              <w:jc w:val="center"/>
              <w:rPr>
                <w:b/>
                <w:iCs/>
                <w:highlight w:val="lightGray"/>
              </w:rPr>
            </w:pPr>
            <w:r w:rsidRPr="00661F12">
              <w:rPr>
                <w:b/>
                <w:iCs/>
                <w:highlight w:val="lightGray"/>
              </w:rPr>
              <w:t>Title</w:t>
            </w:r>
          </w:p>
        </w:tc>
        <w:tc>
          <w:tcPr>
            <w:tcW w:w="2965" w:type="dxa"/>
          </w:tcPr>
          <w:p w14:paraId="0BDA22FE" w14:textId="77777777" w:rsidR="00D41D9A" w:rsidRPr="00661F12" w:rsidRDefault="00D41D9A" w:rsidP="00D572F2">
            <w:pPr>
              <w:pStyle w:val="NormalWeb"/>
              <w:jc w:val="center"/>
              <w:rPr>
                <w:b/>
                <w:iCs/>
                <w:highlight w:val="lightGray"/>
              </w:rPr>
            </w:pPr>
            <w:r w:rsidRPr="00661F12">
              <w:rPr>
                <w:b/>
                <w:iCs/>
                <w:highlight w:val="lightGray"/>
              </w:rPr>
              <w:t>Title</w:t>
            </w:r>
          </w:p>
        </w:tc>
      </w:tr>
      <w:tr w:rsidR="00D41D9A" w14:paraId="4D9234A4" w14:textId="77777777" w:rsidTr="00D572F2">
        <w:tc>
          <w:tcPr>
            <w:tcW w:w="483" w:type="dxa"/>
          </w:tcPr>
          <w:p w14:paraId="3BD16D19" w14:textId="77777777" w:rsidR="00D41D9A" w:rsidRDefault="00D41D9A" w:rsidP="00D572F2">
            <w:pPr>
              <w:pStyle w:val="NormalWeb"/>
              <w:rPr>
                <w:iCs/>
              </w:rPr>
            </w:pPr>
          </w:p>
        </w:tc>
        <w:tc>
          <w:tcPr>
            <w:tcW w:w="2032" w:type="dxa"/>
          </w:tcPr>
          <w:p w14:paraId="6C531F56" w14:textId="77777777" w:rsidR="00D41D9A" w:rsidRDefault="00D41D9A" w:rsidP="00D572F2">
            <w:pPr>
              <w:pStyle w:val="NormalWeb"/>
              <w:rPr>
                <w:iCs/>
              </w:rPr>
            </w:pPr>
          </w:p>
        </w:tc>
        <w:tc>
          <w:tcPr>
            <w:tcW w:w="1890" w:type="dxa"/>
          </w:tcPr>
          <w:p w14:paraId="4BE61C7B" w14:textId="77777777" w:rsidR="00D41D9A" w:rsidRDefault="00D41D9A" w:rsidP="00D572F2">
            <w:pPr>
              <w:pStyle w:val="NormalWeb"/>
              <w:rPr>
                <w:iCs/>
              </w:rPr>
            </w:pPr>
          </w:p>
        </w:tc>
        <w:tc>
          <w:tcPr>
            <w:tcW w:w="1980" w:type="dxa"/>
          </w:tcPr>
          <w:p w14:paraId="55DF666F" w14:textId="77777777" w:rsidR="00D41D9A" w:rsidRDefault="00D41D9A" w:rsidP="00D572F2">
            <w:pPr>
              <w:pStyle w:val="NormalWeb"/>
              <w:rPr>
                <w:iCs/>
              </w:rPr>
            </w:pPr>
          </w:p>
        </w:tc>
        <w:tc>
          <w:tcPr>
            <w:tcW w:w="2965" w:type="dxa"/>
          </w:tcPr>
          <w:p w14:paraId="7669A2A9" w14:textId="77777777" w:rsidR="00D41D9A" w:rsidRDefault="00D41D9A" w:rsidP="00D572F2">
            <w:pPr>
              <w:pStyle w:val="NormalWeb"/>
              <w:rPr>
                <w:iCs/>
              </w:rPr>
            </w:pPr>
          </w:p>
        </w:tc>
      </w:tr>
      <w:tr w:rsidR="00D41D9A" w14:paraId="1AAD5D5B" w14:textId="77777777" w:rsidTr="00D572F2">
        <w:tc>
          <w:tcPr>
            <w:tcW w:w="483" w:type="dxa"/>
          </w:tcPr>
          <w:p w14:paraId="7CFA4C2B" w14:textId="77777777" w:rsidR="00D41D9A" w:rsidRDefault="00D41D9A" w:rsidP="00D572F2">
            <w:pPr>
              <w:pStyle w:val="NormalWeb"/>
              <w:rPr>
                <w:iCs/>
              </w:rPr>
            </w:pPr>
          </w:p>
        </w:tc>
        <w:tc>
          <w:tcPr>
            <w:tcW w:w="2032" w:type="dxa"/>
          </w:tcPr>
          <w:p w14:paraId="29491099" w14:textId="77777777" w:rsidR="00D41D9A" w:rsidRDefault="00D41D9A" w:rsidP="00D572F2">
            <w:pPr>
              <w:pStyle w:val="NormalWeb"/>
              <w:rPr>
                <w:iCs/>
              </w:rPr>
            </w:pPr>
          </w:p>
        </w:tc>
        <w:tc>
          <w:tcPr>
            <w:tcW w:w="1890" w:type="dxa"/>
          </w:tcPr>
          <w:p w14:paraId="730E8489" w14:textId="77777777" w:rsidR="00D41D9A" w:rsidRDefault="00D41D9A" w:rsidP="00D572F2">
            <w:pPr>
              <w:pStyle w:val="NormalWeb"/>
              <w:rPr>
                <w:iCs/>
              </w:rPr>
            </w:pPr>
          </w:p>
        </w:tc>
        <w:tc>
          <w:tcPr>
            <w:tcW w:w="1980" w:type="dxa"/>
          </w:tcPr>
          <w:p w14:paraId="0EFF7C80" w14:textId="77777777" w:rsidR="00D41D9A" w:rsidRDefault="00D41D9A" w:rsidP="00D572F2">
            <w:pPr>
              <w:pStyle w:val="NormalWeb"/>
              <w:rPr>
                <w:iCs/>
              </w:rPr>
            </w:pPr>
          </w:p>
        </w:tc>
        <w:tc>
          <w:tcPr>
            <w:tcW w:w="2965" w:type="dxa"/>
          </w:tcPr>
          <w:p w14:paraId="7A57F05F" w14:textId="77777777" w:rsidR="00D41D9A" w:rsidRDefault="00D41D9A" w:rsidP="00D572F2">
            <w:pPr>
              <w:pStyle w:val="NormalWeb"/>
              <w:rPr>
                <w:iCs/>
              </w:rPr>
            </w:pPr>
          </w:p>
        </w:tc>
      </w:tr>
    </w:tbl>
    <w:p w14:paraId="70304AE1" w14:textId="77777777" w:rsidR="00D41D9A" w:rsidRDefault="00D41D9A" w:rsidP="00C43C0A">
      <w:pPr>
        <w:pStyle w:val="NormalWeb"/>
        <w:rPr>
          <w:b/>
          <w:iCs/>
        </w:rPr>
      </w:pPr>
    </w:p>
    <w:p w14:paraId="0D16ACCA" w14:textId="0E37A7CD" w:rsidR="00C43C0A" w:rsidRDefault="000317BA" w:rsidP="00C43C0A">
      <w:pPr>
        <w:pStyle w:val="NormalWeb"/>
        <w:rPr>
          <w:b/>
          <w:iCs/>
        </w:rPr>
      </w:pPr>
      <w:r w:rsidRPr="00CC5C28">
        <w:rPr>
          <w:b/>
          <w:iCs/>
          <w:highlight w:val="lightGray"/>
        </w:rPr>
        <w:t>Notes</w:t>
      </w:r>
    </w:p>
    <w:p w14:paraId="71006303" w14:textId="77777777" w:rsidR="00F01F65" w:rsidRPr="006A2EA7" w:rsidRDefault="00F01F65" w:rsidP="00C43C0A">
      <w:pPr>
        <w:pStyle w:val="NormalWeb"/>
        <w:rPr>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10"/>
      <w:foot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D8D54" w14:textId="77777777" w:rsidR="006805EA" w:rsidRDefault="006805EA" w:rsidP="001048C3">
      <w:pPr>
        <w:spacing w:after="0" w:line="240" w:lineRule="auto"/>
      </w:pPr>
      <w:r>
        <w:separator/>
      </w:r>
    </w:p>
  </w:endnote>
  <w:endnote w:type="continuationSeparator" w:id="0">
    <w:p w14:paraId="5E67BFC0" w14:textId="77777777" w:rsidR="006805EA" w:rsidRDefault="006805EA"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5C626" w14:textId="77777777" w:rsidR="00DE3595" w:rsidRPr="00DE3595" w:rsidRDefault="00DE3595">
    <w:pPr>
      <w:pStyle w:val="Footer"/>
      <w:jc w:val="center"/>
      <w:rPr>
        <w:color w:val="000000" w:themeColor="text1"/>
      </w:rPr>
    </w:pPr>
    <w:r w:rsidRPr="00DE3595">
      <w:rPr>
        <w:color w:val="000000" w:themeColor="text1"/>
      </w:rPr>
      <w:t xml:space="preserve">Page </w:t>
    </w:r>
    <w:r w:rsidRPr="00DE3595">
      <w:rPr>
        <w:color w:val="000000" w:themeColor="text1"/>
      </w:rPr>
      <w:fldChar w:fldCharType="begin"/>
    </w:r>
    <w:r w:rsidRPr="00DE3595">
      <w:rPr>
        <w:color w:val="000000" w:themeColor="text1"/>
      </w:rPr>
      <w:instrText xml:space="preserve"> PAGE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r w:rsidRPr="00DE3595">
      <w:rPr>
        <w:color w:val="000000" w:themeColor="text1"/>
      </w:rPr>
      <w:t xml:space="preserve"> of </w:t>
    </w:r>
    <w:r w:rsidRPr="00DE3595">
      <w:rPr>
        <w:color w:val="000000" w:themeColor="text1"/>
      </w:rPr>
      <w:fldChar w:fldCharType="begin"/>
    </w:r>
    <w:r w:rsidRPr="00DE3595">
      <w:rPr>
        <w:color w:val="000000" w:themeColor="text1"/>
      </w:rPr>
      <w:instrText xml:space="preserve"> NUMPAGES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p>
  <w:p w14:paraId="22F7BD2F" w14:textId="77777777" w:rsidR="00DE3595" w:rsidRDefault="00DE3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73CCD" w14:textId="77777777" w:rsidR="006805EA" w:rsidRDefault="006805EA" w:rsidP="001048C3">
      <w:pPr>
        <w:spacing w:after="0" w:line="240" w:lineRule="auto"/>
      </w:pPr>
      <w:r>
        <w:separator/>
      </w:r>
    </w:p>
  </w:footnote>
  <w:footnote w:type="continuationSeparator" w:id="0">
    <w:p w14:paraId="141657A2" w14:textId="77777777" w:rsidR="006805EA" w:rsidRDefault="006805EA"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Biodesign</w:t>
    </w:r>
  </w:p>
  <w:p w14:paraId="3A9D1AEE" w14:textId="43B565E2"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5B667C">
      <w:rPr>
        <w:b/>
        <w:iCs/>
        <w:sz w:val="28"/>
      </w:rPr>
      <w:t xml:space="preserve">Testing </w:t>
    </w:r>
    <w:r w:rsidR="00862DDC">
      <w:rPr>
        <w:b/>
        <w:iCs/>
        <w:sz w:val="28"/>
      </w:rPr>
      <w:t>Protocol</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4FAD"/>
    <w:rsid w:val="000317BA"/>
    <w:rsid w:val="00040CD6"/>
    <w:rsid w:val="00044096"/>
    <w:rsid w:val="00063F9D"/>
    <w:rsid w:val="00064F3C"/>
    <w:rsid w:val="00067D6A"/>
    <w:rsid w:val="00077CA7"/>
    <w:rsid w:val="000C3D09"/>
    <w:rsid w:val="00104780"/>
    <w:rsid w:val="001048C3"/>
    <w:rsid w:val="001122B4"/>
    <w:rsid w:val="001233B1"/>
    <w:rsid w:val="00162453"/>
    <w:rsid w:val="00167203"/>
    <w:rsid w:val="002210E6"/>
    <w:rsid w:val="002313E4"/>
    <w:rsid w:val="00247462"/>
    <w:rsid w:val="00263CA9"/>
    <w:rsid w:val="002D1D9E"/>
    <w:rsid w:val="002F0BB2"/>
    <w:rsid w:val="003568A9"/>
    <w:rsid w:val="00357D9A"/>
    <w:rsid w:val="003D1CEB"/>
    <w:rsid w:val="00480321"/>
    <w:rsid w:val="00493EC0"/>
    <w:rsid w:val="004A7938"/>
    <w:rsid w:val="005A20CF"/>
    <w:rsid w:val="005B667C"/>
    <w:rsid w:val="005D10B8"/>
    <w:rsid w:val="005D5443"/>
    <w:rsid w:val="005F46FF"/>
    <w:rsid w:val="00631AFD"/>
    <w:rsid w:val="0064532B"/>
    <w:rsid w:val="00661F12"/>
    <w:rsid w:val="006805EA"/>
    <w:rsid w:val="00680C9B"/>
    <w:rsid w:val="00682CD9"/>
    <w:rsid w:val="006A2EA7"/>
    <w:rsid w:val="00706E77"/>
    <w:rsid w:val="00717C9C"/>
    <w:rsid w:val="00767613"/>
    <w:rsid w:val="00784C74"/>
    <w:rsid w:val="007A5C41"/>
    <w:rsid w:val="007B0AD3"/>
    <w:rsid w:val="007E0891"/>
    <w:rsid w:val="0080021E"/>
    <w:rsid w:val="0081241A"/>
    <w:rsid w:val="008173B1"/>
    <w:rsid w:val="00862DDC"/>
    <w:rsid w:val="008706F6"/>
    <w:rsid w:val="00894838"/>
    <w:rsid w:val="008B48E6"/>
    <w:rsid w:val="008E32AC"/>
    <w:rsid w:val="008E40DA"/>
    <w:rsid w:val="00935784"/>
    <w:rsid w:val="009515EA"/>
    <w:rsid w:val="00984953"/>
    <w:rsid w:val="009942F3"/>
    <w:rsid w:val="009C20FA"/>
    <w:rsid w:val="009C33CD"/>
    <w:rsid w:val="00A00F21"/>
    <w:rsid w:val="00A42F81"/>
    <w:rsid w:val="00A511FC"/>
    <w:rsid w:val="00AB419B"/>
    <w:rsid w:val="00AB4D70"/>
    <w:rsid w:val="00B13AC1"/>
    <w:rsid w:val="00B164F1"/>
    <w:rsid w:val="00B3590A"/>
    <w:rsid w:val="00BB0C3F"/>
    <w:rsid w:val="00BC7B6C"/>
    <w:rsid w:val="00BE2F5D"/>
    <w:rsid w:val="00BF3A20"/>
    <w:rsid w:val="00BF6E37"/>
    <w:rsid w:val="00C11F5F"/>
    <w:rsid w:val="00C43C0A"/>
    <w:rsid w:val="00C64392"/>
    <w:rsid w:val="00C91263"/>
    <w:rsid w:val="00CA7A8B"/>
    <w:rsid w:val="00CC5C28"/>
    <w:rsid w:val="00CF369D"/>
    <w:rsid w:val="00D32AC8"/>
    <w:rsid w:val="00D41D9A"/>
    <w:rsid w:val="00D63395"/>
    <w:rsid w:val="00D65689"/>
    <w:rsid w:val="00D76043"/>
    <w:rsid w:val="00DB7EC2"/>
    <w:rsid w:val="00DC2C95"/>
    <w:rsid w:val="00DD3441"/>
    <w:rsid w:val="00DD573A"/>
    <w:rsid w:val="00DE3595"/>
    <w:rsid w:val="00DE77AE"/>
    <w:rsid w:val="00E201B7"/>
    <w:rsid w:val="00E32439"/>
    <w:rsid w:val="00E50503"/>
    <w:rsid w:val="00E52D70"/>
    <w:rsid w:val="00E5601A"/>
    <w:rsid w:val="00E61CAE"/>
    <w:rsid w:val="00E733D5"/>
    <w:rsid w:val="00E804FD"/>
    <w:rsid w:val="00EB5FA8"/>
    <w:rsid w:val="00ED796D"/>
    <w:rsid w:val="00F01F65"/>
    <w:rsid w:val="00F3510C"/>
    <w:rsid w:val="00FA091B"/>
    <w:rsid w:val="00FF55A4"/>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085052-835F-43ED-8937-42D39E4B8A76}"/>
</file>

<file path=customXml/itemProps2.xml><?xml version="1.0" encoding="utf-8"?>
<ds:datastoreItem xmlns:ds="http://schemas.openxmlformats.org/officeDocument/2006/customXml" ds:itemID="{88A99C6B-932D-4D44-B16A-B33667DD26FC}">
  <ds:schemaRefs>
    <ds:schemaRef ds:uri="http://schemas.microsoft.com/sharepoint/v3/contenttype/forms"/>
  </ds:schemaRefs>
</ds:datastoreItem>
</file>

<file path=customXml/itemProps3.xml><?xml version="1.0" encoding="utf-8"?>
<ds:datastoreItem xmlns:ds="http://schemas.openxmlformats.org/officeDocument/2006/customXml" ds:itemID="{29971518-AD14-4F2F-BEDB-993C018C0D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 Lammers</cp:lastModifiedBy>
  <cp:revision>39</cp:revision>
  <dcterms:created xsi:type="dcterms:W3CDTF">2020-02-04T15:32:00Z</dcterms:created>
  <dcterms:modified xsi:type="dcterms:W3CDTF">2021-03-0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